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434D2CFE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BC61CE">
        <w:rPr>
          <w:rFonts w:ascii="Monotype Corsiva" w:hAnsi="Monotype Corsiva"/>
          <w:sz w:val="40"/>
          <w:szCs w:val="40"/>
        </w:rPr>
        <w:t>2</w:t>
      </w:r>
      <w:r w:rsidR="00C46A88">
        <w:rPr>
          <w:rFonts w:ascii="Monotype Corsiva" w:hAnsi="Monotype Corsiva"/>
          <w:sz w:val="40"/>
          <w:szCs w:val="40"/>
        </w:rPr>
        <w:t>7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C301BC">
        <w:rPr>
          <w:rFonts w:ascii="Monotype Corsiva" w:hAnsi="Monotype Corsiva"/>
          <w:sz w:val="40"/>
          <w:szCs w:val="40"/>
        </w:rPr>
        <w:t xml:space="preserve">January </w:t>
      </w:r>
      <w:r w:rsidR="00C46A88">
        <w:rPr>
          <w:rFonts w:ascii="Monotype Corsiva" w:hAnsi="Monotype Corsiva"/>
          <w:sz w:val="40"/>
          <w:szCs w:val="40"/>
        </w:rPr>
        <w:t>31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43AED" w14:textId="77777777" w:rsidR="00C46A88" w:rsidRDefault="00C46A88" w:rsidP="00C46A8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34855783" w14:textId="77777777" w:rsidR="00C46A88" w:rsidRPr="00422C06" w:rsidRDefault="00C46A88" w:rsidP="00C46A8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A7B0604" w14:textId="77777777" w:rsidR="00C46A88" w:rsidRDefault="00C46A88" w:rsidP="00C46A8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03D82FAE" w:rsidR="00AE773B" w:rsidRPr="00052CC3" w:rsidRDefault="00C46A88" w:rsidP="00C46A8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4-236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63C85AB0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6-238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4E021E62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6-238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35E07C9C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9-241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3030AC9E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FD6F2F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239-241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2F6021C1" w14:textId="77777777" w:rsidR="00C46A88" w:rsidRPr="00BC61CE" w:rsidRDefault="00C46A88" w:rsidP="00C46A8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erform conversions between particles, moles, and the mass of a substance (using periodic table when needed).</w:t>
            </w:r>
          </w:p>
          <w:p w14:paraId="6887163C" w14:textId="754D3E68" w:rsidR="008F6422" w:rsidRPr="00226D05" w:rsidRDefault="008F6422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7EE9175F" w14:textId="77777777" w:rsidR="00AB0C16" w:rsidRPr="00BC61CE" w:rsidRDefault="00AB0C16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erform conversions between particles, moles, and the mass of a substance (using periodic table when needed).</w:t>
            </w:r>
          </w:p>
          <w:p w14:paraId="216CE36D" w14:textId="5534182D" w:rsidR="008F6422" w:rsidRPr="00BC61CE" w:rsidRDefault="008F6422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EC5CF9C" w14:textId="77777777" w:rsidR="00AB0C16" w:rsidRPr="00C46A88" w:rsidRDefault="00AB0C16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000000" w:themeColor="text1"/>
              </w:rPr>
            </w:pPr>
            <w:r w:rsidRPr="00C46A88">
              <w:rPr>
                <w:rFonts w:ascii="Cambria" w:hAnsi="Cambria"/>
                <w:color w:val="000000" w:themeColor="text1"/>
              </w:rPr>
              <w:t xml:space="preserve">Explain what is meant by the percent composition of a compound. </w:t>
            </w:r>
          </w:p>
          <w:p w14:paraId="695D8817" w14:textId="027B715F" w:rsidR="008F6422" w:rsidRPr="00226D05" w:rsidRDefault="008F6422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74B4F98" w14:textId="77777777" w:rsidR="00AB0C16" w:rsidRPr="00C46A88" w:rsidRDefault="00AB0C16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C46A88">
              <w:rPr>
                <w:rFonts w:ascii="Cambria" w:hAnsi="Cambria"/>
              </w:rPr>
              <w:t>Determine the percent of sugar found in a sample of bubblegum.</w:t>
            </w:r>
          </w:p>
          <w:p w14:paraId="443ABCBD" w14:textId="48D519A3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7CB8577" w14:textId="77777777" w:rsidR="00AB0C16" w:rsidRPr="00C46A88" w:rsidRDefault="00AB0C16" w:rsidP="00AB0C1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C46A88">
              <w:rPr>
                <w:rFonts w:ascii="Cambria" w:hAnsi="Cambria"/>
              </w:rPr>
              <w:t>Determine the empirical formula of a compound when given the molecular formula.</w:t>
            </w:r>
          </w:p>
          <w:p w14:paraId="7AF7EB14" w14:textId="52D34E8A" w:rsidR="008F6422" w:rsidRPr="00226D05" w:rsidRDefault="008F6422" w:rsidP="00E458A7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354B6332" w14:textId="65CDDED1" w:rsidR="00F61944" w:rsidRDefault="00F61944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F61944">
              <w:rPr>
                <w:rFonts w:ascii="Cambria" w:hAnsi="Cambria"/>
                <w:color w:val="FF0000"/>
                <w:sz w:val="20"/>
                <w:szCs w:val="20"/>
              </w:rPr>
              <w:t>Students often mistakenly think that the subscripts in a compound’s formula reveal a mass ratio. Point out that the subscripts actually reveal an atom ratio and a mole ratio. A mass ratio can be obtained by converting amounts in moles to masses in grams.</w:t>
            </w:r>
          </w:p>
          <w:p w14:paraId="79E06C20" w14:textId="37FC2552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determining empirical formulas from mass data, students sometimes forget to find mole ratios.  Instead, they mistakenly round the number of moles calculated for each element as each element’s subscript.</w:t>
            </w:r>
          </w:p>
          <w:p w14:paraId="6632D11D" w14:textId="55392657" w:rsidR="00FD6F2F" w:rsidRPr="00603D20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students calculate mole ratios that are not close to a whole number, they CANNOT round to the nearest whole number.  In those situations, students MUST remember to multiply ALL their ratios by a value that will</w:t>
            </w:r>
            <w:r w:rsidR="004A6D77">
              <w:rPr>
                <w:rFonts w:ascii="Cambria" w:hAnsi="Cambria"/>
                <w:color w:val="FF0000"/>
                <w:sz w:val="20"/>
                <w:szCs w:val="20"/>
              </w:rPr>
              <w:t xml:space="preserve"> lead to whole number ratios for all elements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C7756" w14:textId="369BE32B" w:rsidR="00C46A88" w:rsidRPr="00DC268A" w:rsidRDefault="00C46A88" w:rsidP="00C46A8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>How many</w:t>
            </w:r>
            <w:r w:rsidR="00483E92">
              <w:rPr>
                <w:rFonts w:ascii="Cambria" w:hAnsi="Cambria"/>
                <w:sz w:val="20"/>
                <w:szCs w:val="20"/>
              </w:rPr>
              <w:t xml:space="preserve"> atoms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of gold, Au, are in 3.60 x 10</w:t>
            </w:r>
            <w:r>
              <w:rPr>
                <w:rFonts w:ascii="Cambria" w:hAnsi="Cambria"/>
                <w:sz w:val="20"/>
                <w:szCs w:val="20"/>
                <w:vertAlign w:val="superscript"/>
              </w:rPr>
              <w:t>2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grams of Au?</w:t>
            </w:r>
          </w:p>
          <w:p w14:paraId="3BB36E13" w14:textId="77777777" w:rsidR="00AB0C16" w:rsidRDefault="00AB0C16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48A7085D" w14:textId="7BBA09F6" w:rsidR="00AB0C16" w:rsidRPr="00AB0C16" w:rsidRDefault="00AB0C16" w:rsidP="0061611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hat is the correct conversion factor for this question?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760DC" w14:textId="35EA62A6" w:rsidR="00AB0C16" w:rsidRPr="00DC268A" w:rsidRDefault="00AB0C16" w:rsidP="00AB0C1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C268A">
              <w:rPr>
                <w:rFonts w:ascii="Cambria" w:hAnsi="Cambria"/>
                <w:sz w:val="20"/>
                <w:szCs w:val="20"/>
              </w:rPr>
              <w:t xml:space="preserve">How many </w:t>
            </w:r>
            <w:r w:rsidR="00483E92">
              <w:rPr>
                <w:rFonts w:ascii="Cambria" w:hAnsi="Cambria"/>
                <w:sz w:val="20"/>
                <w:szCs w:val="20"/>
              </w:rPr>
              <w:t>atoms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of gold, Au, are in 3.60 x 10</w:t>
            </w:r>
            <w:r>
              <w:rPr>
                <w:rFonts w:ascii="Cambria" w:hAnsi="Cambria"/>
                <w:sz w:val="20"/>
                <w:szCs w:val="20"/>
                <w:vertAlign w:val="superscript"/>
              </w:rPr>
              <w:t>2</w:t>
            </w:r>
            <w:r w:rsidRPr="00DC268A">
              <w:rPr>
                <w:rFonts w:ascii="Cambria" w:hAnsi="Cambria"/>
                <w:sz w:val="20"/>
                <w:szCs w:val="20"/>
              </w:rPr>
              <w:t xml:space="preserve"> grams of Au?</w:t>
            </w:r>
          </w:p>
          <w:p w14:paraId="7F93D053" w14:textId="77777777" w:rsidR="00865CE8" w:rsidRDefault="00865CE8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F8B585" w14:textId="3008C823" w:rsidR="00AB0C16" w:rsidRPr="006D32FE" w:rsidRDefault="00AB0C16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olve the problem!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2A38630" w:rsidR="004C3045" w:rsidRPr="00483E92" w:rsidRDefault="00483E92" w:rsidP="00AB0C1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many</w:t>
            </w:r>
            <w:r w:rsidR="00AB0C16" w:rsidRPr="004A6D77">
              <w:rPr>
                <w:rFonts w:ascii="Cambria" w:hAnsi="Cambria"/>
                <w:sz w:val="20"/>
                <w:szCs w:val="20"/>
              </w:rPr>
              <w:t xml:space="preserve"> grams of ammonium sulfide, (NH</w:t>
            </w:r>
            <w:r w:rsidR="00AB0C16" w:rsidRPr="004A6D77"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 w:rsidR="00AB0C16" w:rsidRPr="004A6D77">
              <w:rPr>
                <w:rFonts w:ascii="Cambria" w:hAnsi="Cambria"/>
                <w:sz w:val="20"/>
                <w:szCs w:val="20"/>
              </w:rPr>
              <w:t>)</w:t>
            </w:r>
            <w:r w:rsidR="00AB0C16" w:rsidRPr="004A6D77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="00AB0C16" w:rsidRPr="004A6D77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>, are present in 5.7 x 10</w:t>
            </w:r>
            <w:r>
              <w:rPr>
                <w:rFonts w:ascii="Cambria" w:hAnsi="Cambria"/>
                <w:sz w:val="20"/>
                <w:szCs w:val="20"/>
                <w:vertAlign w:val="superscript"/>
              </w:rPr>
              <w:t>24</w:t>
            </w:r>
            <w:r>
              <w:rPr>
                <w:rFonts w:ascii="Cambria" w:hAnsi="Cambria"/>
                <w:sz w:val="20"/>
                <w:szCs w:val="20"/>
              </w:rPr>
              <w:t xml:space="preserve"> formula units of ammonium sulfide?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BD064" w14:textId="77777777" w:rsidR="00AB0C16" w:rsidRPr="00DC268A" w:rsidRDefault="00AB0C16" w:rsidP="00AB0C1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 the procedure for the “Percent Sugar in Bubblegum” lab activity and review the data table.</w:t>
            </w:r>
          </w:p>
          <w:p w14:paraId="5AE8A5D0" w14:textId="4395A858" w:rsidR="00215C26" w:rsidRPr="006D32FE" w:rsidRDefault="00215C26" w:rsidP="004A6D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F67FFD3" w:rsidR="00770B7A" w:rsidRPr="00B732D6" w:rsidRDefault="00AB0C16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A6D77">
              <w:rPr>
                <w:rFonts w:ascii="Cambria" w:hAnsi="Cambria"/>
                <w:sz w:val="20"/>
                <w:szCs w:val="20"/>
              </w:rPr>
              <w:t xml:space="preserve">Based on your calculations from </w:t>
            </w:r>
            <w:r>
              <w:rPr>
                <w:rFonts w:ascii="Cambria" w:hAnsi="Cambria"/>
                <w:sz w:val="20"/>
                <w:szCs w:val="20"/>
              </w:rPr>
              <w:t>yesterday</w:t>
            </w:r>
            <w:r w:rsidRPr="004A6D77">
              <w:rPr>
                <w:rFonts w:ascii="Cambria" w:hAnsi="Cambria"/>
                <w:sz w:val="20"/>
                <w:szCs w:val="20"/>
              </w:rPr>
              <w:t>’s lab activity, was</w:t>
            </w:r>
            <w:r>
              <w:rPr>
                <w:rFonts w:ascii="Cambria" w:hAnsi="Cambria"/>
                <w:sz w:val="20"/>
                <w:szCs w:val="20"/>
              </w:rPr>
              <w:t xml:space="preserve"> the</w:t>
            </w:r>
            <w:r w:rsidRPr="004A6D77">
              <w:rPr>
                <w:rFonts w:ascii="Cambria" w:hAnsi="Cambria"/>
                <w:sz w:val="20"/>
                <w:szCs w:val="20"/>
              </w:rPr>
              <w:t xml:space="preserve"> percent of sugar in your sample of bubblegum greater or less than 50%?  Did this value surprise you?  Why or why not?</w:t>
            </w: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AE6C" w14:textId="77777777" w:rsidR="00C46A88" w:rsidRPr="00A76F6B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B03BB3" w14:textId="77777777" w:rsidR="00C46A88" w:rsidRPr="00A76F6B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BEF3365" w14:textId="77777777" w:rsid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2937CB7" w14:textId="77777777" w:rsid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81F2C6B" w14:textId="77777777" w:rsidR="00C46A88" w:rsidRP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5D1F62D3" w:rsidR="009F1D9B" w:rsidRP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46A8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C46A8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9BDE" w14:textId="77777777" w:rsidR="00C46A88" w:rsidRPr="00A76F6B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7475669" w14:textId="77777777" w:rsidR="00C46A88" w:rsidRPr="00A76F6B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6CACDEA" w14:textId="77777777" w:rsid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D4A66B1" w14:textId="77777777" w:rsidR="00C46A88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528897" w14:textId="77777777" w:rsidR="00C46A88" w:rsidRPr="00616112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2B4EDF19" w:rsidR="009F1D9B" w:rsidRPr="004C3045" w:rsidRDefault="00C46A88" w:rsidP="00C46A8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A5F49" w14:textId="77777777" w:rsidR="00AB0C16" w:rsidRPr="00A76F6B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97624D2" w14:textId="77777777" w:rsidR="00AB0C16" w:rsidRPr="00A76F6B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6F7A0F" w14:textId="77777777" w:rsidR="00AB0C16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3AA6F42" w14:textId="77777777" w:rsidR="00AB0C16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C7B20B3" w14:textId="77777777" w:rsidR="00AB0C16" w:rsidRPr="00616112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2AA2582F" w:rsidR="009F1D9B" w:rsidRPr="00C46A88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48263" w14:textId="77777777" w:rsidR="00AB0C16" w:rsidRPr="00A76F6B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85D2756" w14:textId="77777777" w:rsidR="00AB0C16" w:rsidRPr="00AB0C16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5DE57F9A" w:rsidR="009F1D9B" w:rsidRPr="00AB0C16" w:rsidRDefault="00AB0C16" w:rsidP="00AB0C1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AB0C1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ab Activity </w:t>
            </w:r>
            <w:r w:rsidRPr="00AB0C16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0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CBC21D6" w:rsidR="009F1D9B" w:rsidRPr="006D32FE" w:rsidRDefault="00AB0C1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 converting between units of particles, moles, and formula units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11FE1BC" w:rsidR="009F1D9B" w:rsidRPr="00A4637B" w:rsidRDefault="00AB0C1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practice problems that involve converting between units of particles, moles, and formula units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7A9B0682" w:rsidR="009F1D9B" w:rsidRPr="00A4637B" w:rsidRDefault="00AB0C16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model the method to calculate the percent of each element present in a chemical compound and provide practice problems for the students.  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E70D80E" w:rsidR="009F1D9B" w:rsidRPr="00A4637B" w:rsidRDefault="00AB0C16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a sample of bubblegum and the equipment to measure masses.  I will also provide the problem to solve:  What percent of sugar is found in this bubblegum?  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24D15481" w:rsidR="009F1D9B" w:rsidRPr="00C76095" w:rsidRDefault="00AB0C1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explain the concept of an empirical formula and give examples of how to determine empirical formulas when given molecular formulas.</w:t>
            </w:r>
          </w:p>
        </w:tc>
      </w:tr>
      <w:tr w:rsidR="009F1D9B" w:rsidRPr="006D32FE" w14:paraId="31E3260D" w14:textId="77777777" w:rsidTr="001F43E7">
        <w:trPr>
          <w:trHeight w:val="203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049F4723" w:rsidR="009F1D9B" w:rsidRPr="006D32FE" w:rsidRDefault="00C46A88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th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“More Mole Problems” assignment</w:t>
            </w: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3B0D2E9C" w:rsidR="009F1D9B" w:rsidRPr="001F43E7" w:rsidRDefault="001F43E7" w:rsidP="001F43E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2F423C6" w:rsidR="001F43E7" w:rsidRPr="00AE773B" w:rsidRDefault="001F43E7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together to collect data that will allow the lab group to calculate the percent of sugar in a sample of bubblegum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62FFADF" w:rsidR="009F1D9B" w:rsidRPr="009F661B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B9D5D5F" w:rsidR="009F1D9B" w:rsidRPr="001F43E7" w:rsidRDefault="001F43E7" w:rsidP="001F43E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E1722D2" w:rsidR="009F1D9B" w:rsidRPr="006D32FE" w:rsidRDefault="00AB0C16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Begin </w:t>
            </w:r>
            <w:r w:rsidR="00C46A88">
              <w:rPr>
                <w:rFonts w:ascii="Cambria" w:hAnsi="Cambria"/>
                <w:b/>
                <w:bCs/>
                <w:sz w:val="20"/>
                <w:szCs w:val="20"/>
              </w:rPr>
              <w:t>the “More Mole Problems” assignment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2C198330" w:rsidR="009F1D9B" w:rsidRPr="00C76095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“More Mole Problems” assignment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DA9A5" w14:textId="77777777" w:rsidR="00AB0C16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51EB5F" w14:textId="77777777" w:rsidR="00AB0C16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BF597A" w14:textId="77777777" w:rsidR="00AB0C16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calculating the percent composition of each element in a compound.</w:t>
            </w:r>
          </w:p>
          <w:p w14:paraId="65AC4CAC" w14:textId="3CFB3494" w:rsidR="00A208D1" w:rsidRPr="00C76095" w:rsidRDefault="00A208D1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0C1CDB33" w:rsidR="005F48DE" w:rsidRPr="00C76095" w:rsidRDefault="00AB0C16" w:rsidP="00D679CE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Percent Sugar in Bubblegum lab report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6494A" w14:textId="77777777" w:rsidR="00AB0C16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2D26671D" w14:textId="77777777" w:rsidR="00AB0C16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D10DEF" w14:textId="354E8519" w:rsidR="00A208D1" w:rsidRPr="00C76095" w:rsidRDefault="00AB0C16" w:rsidP="00AB0C1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determining the empirical formula when given a molecular formula.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1D1FA5AB" w:rsidR="00653868" w:rsidRPr="00653868" w:rsidRDefault="00C46A88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9F1D9B" w:rsidRPr="006D32FE" w:rsidRDefault="00BC61CE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9F1D9B" w:rsidRPr="006D32FE" w:rsidRDefault="00BC61CE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2C92AC83" w:rsidR="009F1D9B" w:rsidRPr="006D32FE" w:rsidRDefault="00C46A88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2E457FE2" w:rsidR="009F1D9B" w:rsidRPr="006D32FE" w:rsidRDefault="00AB0C16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Formative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assessment </w:t>
            </w:r>
            <w:r>
              <w:rPr>
                <w:rFonts w:ascii="Cambria" w:hAnsi="Cambria"/>
                <w:sz w:val="20"/>
                <w:szCs w:val="20"/>
              </w:rPr>
              <w:t xml:space="preserve">of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responses to the </w:t>
            </w:r>
            <w:r>
              <w:rPr>
                <w:rFonts w:ascii="Cambria" w:hAnsi="Cambria"/>
                <w:sz w:val="20"/>
                <w:szCs w:val="20"/>
              </w:rPr>
              <w:t>CFUs and Exit Ticke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3B9680A0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Formative assessment of responses to the </w:t>
            </w:r>
            <w:r w:rsidR="00AB0C16">
              <w:rPr>
                <w:rFonts w:ascii="Cambria" w:hAnsi="Cambria"/>
                <w:sz w:val="20"/>
                <w:szCs w:val="20"/>
              </w:rPr>
              <w:t>lab activity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676105D8" w:rsidR="009F1D9B" w:rsidRPr="006D32FE" w:rsidRDefault="00AB0C16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lastRenderedPageBreak/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0770F347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42E183FB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2BCBA325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7E162057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591A067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62774D8B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518B07EA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7E5F5813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E33321D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3A02ED2A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510FF385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E55CF29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4B2A36AE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39182FBD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5358B9AC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3007F5D2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6D3344C8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2B425A5D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38EC559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0669305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2528EBEA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4D0B3CDF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647D6086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718D4109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7E0EED1E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5AA39304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0BB14203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2E42F787" w14:textId="77777777" w:rsidR="00F61944" w:rsidRDefault="00F61944">
      <w:pPr>
        <w:rPr>
          <w:rFonts w:ascii="Cambria" w:hAnsi="Cambria"/>
          <w:sz w:val="21"/>
          <w:szCs w:val="21"/>
        </w:rPr>
      </w:pPr>
    </w:p>
    <w:p w14:paraId="69569713" w14:textId="77777777" w:rsidR="00F61944" w:rsidRDefault="00F61944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11593" w14:textId="77777777" w:rsidR="00051A1E" w:rsidRDefault="00051A1E">
      <w:pPr>
        <w:spacing w:line="240" w:lineRule="auto"/>
      </w:pPr>
      <w:r>
        <w:separator/>
      </w:r>
    </w:p>
  </w:endnote>
  <w:endnote w:type="continuationSeparator" w:id="0">
    <w:p w14:paraId="6EC95969" w14:textId="77777777" w:rsidR="00051A1E" w:rsidRDefault="00051A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AAF3F" w14:textId="77777777" w:rsidR="00051A1E" w:rsidRDefault="00051A1E">
      <w:pPr>
        <w:spacing w:line="240" w:lineRule="auto"/>
      </w:pPr>
      <w:r>
        <w:separator/>
      </w:r>
    </w:p>
  </w:footnote>
  <w:footnote w:type="continuationSeparator" w:id="0">
    <w:p w14:paraId="4C4BFE44" w14:textId="77777777" w:rsidR="00051A1E" w:rsidRDefault="00051A1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1A1E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242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1F43E7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47A48"/>
    <w:rsid w:val="00453990"/>
    <w:rsid w:val="00476E1A"/>
    <w:rsid w:val="00483E92"/>
    <w:rsid w:val="00486067"/>
    <w:rsid w:val="0048706C"/>
    <w:rsid w:val="00487501"/>
    <w:rsid w:val="004963D9"/>
    <w:rsid w:val="004A1AE1"/>
    <w:rsid w:val="004A1BDA"/>
    <w:rsid w:val="004A6D77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2D7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0C16"/>
    <w:rsid w:val="00AB4003"/>
    <w:rsid w:val="00AB46EF"/>
    <w:rsid w:val="00AB76FC"/>
    <w:rsid w:val="00AC18F2"/>
    <w:rsid w:val="00AC20E3"/>
    <w:rsid w:val="00AC2BF3"/>
    <w:rsid w:val="00AC5970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C61CE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46A88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679CE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002F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EF6FA2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1944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D6F2F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843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4</cp:revision>
  <cp:lastPrinted>2025-01-24T21:16:00Z</cp:lastPrinted>
  <dcterms:created xsi:type="dcterms:W3CDTF">2025-01-24T21:16:00Z</dcterms:created>
  <dcterms:modified xsi:type="dcterms:W3CDTF">2025-01-2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